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5A637DC" w14:textId="77777777" w:rsidR="00576A3E" w:rsidRPr="00984779" w:rsidRDefault="00576A3E" w:rsidP="00F0334A">
      <w:pPr>
        <w:jc w:val="both"/>
        <w:rPr>
          <w:rFonts w:ascii="Bookman Old Style" w:hAnsi="Bookman Old Style"/>
          <w:b/>
          <w:bCs/>
          <w:sz w:val="28"/>
          <w:szCs w:val="28"/>
        </w:rPr>
      </w:pPr>
      <w:r w:rsidRPr="00984779">
        <w:rPr>
          <w:rFonts w:ascii="Bookman Old Style" w:hAnsi="Bookman Old Style"/>
          <w:b/>
          <w:bCs/>
          <w:sz w:val="28"/>
          <w:szCs w:val="28"/>
        </w:rPr>
        <w:t>Limited Power of Attorney</w:t>
      </w:r>
    </w:p>
    <w:p w14:paraId="64B9E124" w14:textId="77777777" w:rsidR="00576A3E" w:rsidRPr="00576A3E" w:rsidRDefault="00576A3E" w:rsidP="00F0334A">
      <w:pPr>
        <w:jc w:val="both"/>
        <w:rPr>
          <w:rFonts w:ascii="Bookman Old Style" w:hAnsi="Bookman Old Style"/>
        </w:rPr>
      </w:pPr>
      <w:r w:rsidRPr="00576A3E">
        <w:rPr>
          <w:rFonts w:ascii="Bookman Old Style" w:hAnsi="Bookman Old Style"/>
        </w:rPr>
        <w:t>Be it known that</w:t>
      </w:r>
    </w:p>
    <w:p w14:paraId="49FF0356" w14:textId="77777777" w:rsidR="00576A3E" w:rsidRPr="00576A3E" w:rsidRDefault="00576A3E" w:rsidP="00F0334A">
      <w:pPr>
        <w:jc w:val="both"/>
        <w:rPr>
          <w:rFonts w:ascii="Bookman Old Style" w:hAnsi="Bookman Old Style"/>
        </w:rPr>
      </w:pPr>
      <w:r w:rsidRPr="00576A3E">
        <w:rPr>
          <w:rFonts w:ascii="Bookman Old Style" w:hAnsi="Bookman Old Style"/>
        </w:rPr>
        <w:t>I, do hereby</w:t>
      </w:r>
      <w:r w:rsidRPr="00576A3E">
        <w:rPr>
          <w:rFonts w:ascii="Bookman Old Style" w:hAnsi="Bookman Old Style"/>
        </w:rPr>
        <w:tab/>
      </w:r>
      <w:r w:rsidRPr="00576A3E">
        <w:rPr>
          <w:rFonts w:ascii="Bookman Old Style" w:hAnsi="Bookman Old Style"/>
        </w:rPr>
        <w:tab/>
        <w:t>[Legal Name], AKA [Name]</w:t>
      </w:r>
    </w:p>
    <w:p w14:paraId="572FCB3D" w14:textId="77777777" w:rsidR="00576A3E" w:rsidRPr="00576A3E" w:rsidRDefault="00576A3E" w:rsidP="00F0334A">
      <w:pPr>
        <w:jc w:val="both"/>
        <w:rPr>
          <w:rFonts w:ascii="Bookman Old Style" w:hAnsi="Bookman Old Style"/>
        </w:rPr>
      </w:pPr>
      <w:r w:rsidRPr="00576A3E">
        <w:rPr>
          <w:rFonts w:ascii="Bookman Old Style" w:hAnsi="Bookman Old Style"/>
        </w:rPr>
        <w:t>A resident of</w:t>
      </w:r>
      <w:r w:rsidRPr="00576A3E">
        <w:rPr>
          <w:rFonts w:ascii="Bookman Old Style" w:hAnsi="Bookman Old Style"/>
        </w:rPr>
        <w:tab/>
      </w:r>
      <w:r w:rsidRPr="00576A3E">
        <w:rPr>
          <w:rFonts w:ascii="Bookman Old Style" w:hAnsi="Bookman Old Style"/>
        </w:rPr>
        <w:tab/>
        <w:t>[City][State]</w:t>
      </w:r>
    </w:p>
    <w:p w14:paraId="5F94CA8F" w14:textId="77777777" w:rsidR="00576A3E" w:rsidRPr="00576A3E" w:rsidRDefault="00576A3E" w:rsidP="00F0334A">
      <w:pPr>
        <w:jc w:val="both"/>
        <w:rPr>
          <w:rFonts w:ascii="Bookman Old Style" w:hAnsi="Bookman Old Style"/>
        </w:rPr>
      </w:pPr>
      <w:r w:rsidRPr="00576A3E">
        <w:rPr>
          <w:rFonts w:ascii="Bookman Old Style" w:hAnsi="Bookman Old Style"/>
        </w:rPr>
        <w:t>Located at</w:t>
      </w:r>
      <w:r w:rsidRPr="00576A3E">
        <w:rPr>
          <w:rFonts w:ascii="Bookman Old Style" w:hAnsi="Bookman Old Style"/>
        </w:rPr>
        <w:tab/>
      </w:r>
      <w:r w:rsidRPr="00576A3E">
        <w:rPr>
          <w:rFonts w:ascii="Bookman Old Style" w:hAnsi="Bookman Old Style"/>
        </w:rPr>
        <w:tab/>
        <w:t>[Address]</w:t>
      </w:r>
    </w:p>
    <w:p w14:paraId="6A2BC343" w14:textId="77777777" w:rsidR="00576A3E" w:rsidRPr="00576A3E" w:rsidRDefault="00576A3E" w:rsidP="00F0334A">
      <w:pPr>
        <w:jc w:val="both"/>
        <w:rPr>
          <w:rFonts w:ascii="Bookman Old Style" w:hAnsi="Bookman Old Style"/>
        </w:rPr>
      </w:pPr>
      <w:r w:rsidRPr="00576A3E">
        <w:rPr>
          <w:rFonts w:ascii="Bookman Old Style" w:hAnsi="Bookman Old Style"/>
        </w:rPr>
        <w:tab/>
      </w:r>
      <w:r w:rsidRPr="00576A3E">
        <w:rPr>
          <w:rFonts w:ascii="Bookman Old Style" w:hAnsi="Bookman Old Style"/>
        </w:rPr>
        <w:tab/>
      </w:r>
      <w:r w:rsidRPr="00576A3E">
        <w:rPr>
          <w:rFonts w:ascii="Bookman Old Style" w:hAnsi="Bookman Old Style"/>
        </w:rPr>
        <w:tab/>
        <w:t>[City], [State] [Zip Code]</w:t>
      </w:r>
    </w:p>
    <w:p w14:paraId="2BEED016" w14:textId="77777777" w:rsidR="00576A3E" w:rsidRPr="00576A3E" w:rsidRDefault="00576A3E" w:rsidP="00F0334A">
      <w:pPr>
        <w:jc w:val="both"/>
        <w:rPr>
          <w:rFonts w:ascii="Bookman Old Style" w:hAnsi="Bookman Old Style"/>
        </w:rPr>
      </w:pPr>
      <w:r w:rsidRPr="00576A3E">
        <w:rPr>
          <w:rFonts w:ascii="Bookman Old Style" w:hAnsi="Bookman Old Style"/>
        </w:rPr>
        <w:t>Do Hereby Appoint</w:t>
      </w:r>
      <w:r w:rsidRPr="00576A3E">
        <w:rPr>
          <w:rFonts w:ascii="Bookman Old Style" w:hAnsi="Bookman Old Style"/>
        </w:rPr>
        <w:tab/>
        <w:t>[Legal Name]</w:t>
      </w:r>
      <w:bookmarkStart w:id="0" w:name="_GoBack"/>
      <w:bookmarkEnd w:id="0"/>
    </w:p>
    <w:p w14:paraId="03B1A14E" w14:textId="77777777" w:rsidR="00576A3E" w:rsidRPr="00576A3E" w:rsidRDefault="00576A3E" w:rsidP="00F0334A">
      <w:pPr>
        <w:jc w:val="both"/>
        <w:rPr>
          <w:rFonts w:ascii="Bookman Old Style" w:hAnsi="Bookman Old Style"/>
        </w:rPr>
      </w:pPr>
      <w:r w:rsidRPr="00576A3E">
        <w:rPr>
          <w:rFonts w:ascii="Bookman Old Style" w:hAnsi="Bookman Old Style"/>
        </w:rPr>
        <w:t>A resident of</w:t>
      </w:r>
      <w:r w:rsidRPr="00576A3E">
        <w:rPr>
          <w:rFonts w:ascii="Bookman Old Style" w:hAnsi="Bookman Old Style"/>
        </w:rPr>
        <w:tab/>
      </w:r>
      <w:r w:rsidRPr="00576A3E">
        <w:rPr>
          <w:rFonts w:ascii="Bookman Old Style" w:hAnsi="Bookman Old Style"/>
        </w:rPr>
        <w:tab/>
        <w:t>[City][State]</w:t>
      </w:r>
    </w:p>
    <w:p w14:paraId="5085E17C" w14:textId="77777777" w:rsidR="00576A3E" w:rsidRPr="00576A3E" w:rsidRDefault="00576A3E" w:rsidP="00F0334A">
      <w:pPr>
        <w:jc w:val="both"/>
        <w:rPr>
          <w:rFonts w:ascii="Bookman Old Style" w:hAnsi="Bookman Old Style"/>
        </w:rPr>
      </w:pPr>
      <w:r w:rsidRPr="00576A3E">
        <w:rPr>
          <w:rFonts w:ascii="Bookman Old Style" w:hAnsi="Bookman Old Style"/>
        </w:rPr>
        <w:t>Located at</w:t>
      </w:r>
      <w:r w:rsidRPr="00576A3E">
        <w:rPr>
          <w:rFonts w:ascii="Bookman Old Style" w:hAnsi="Bookman Old Style"/>
        </w:rPr>
        <w:tab/>
      </w:r>
      <w:r w:rsidRPr="00576A3E">
        <w:rPr>
          <w:rFonts w:ascii="Bookman Old Style" w:hAnsi="Bookman Old Style"/>
        </w:rPr>
        <w:tab/>
        <w:t>[Address]</w:t>
      </w:r>
    </w:p>
    <w:p w14:paraId="3B283C12" w14:textId="77777777" w:rsidR="00576A3E" w:rsidRPr="00576A3E" w:rsidRDefault="00576A3E" w:rsidP="00F0334A">
      <w:pPr>
        <w:jc w:val="both"/>
        <w:rPr>
          <w:rFonts w:ascii="Bookman Old Style" w:hAnsi="Bookman Old Style"/>
        </w:rPr>
      </w:pPr>
      <w:r w:rsidRPr="00576A3E">
        <w:rPr>
          <w:rFonts w:ascii="Bookman Old Style" w:hAnsi="Bookman Old Style"/>
        </w:rPr>
        <w:tab/>
      </w:r>
      <w:r w:rsidRPr="00576A3E">
        <w:rPr>
          <w:rFonts w:ascii="Bookman Old Style" w:hAnsi="Bookman Old Style"/>
        </w:rPr>
        <w:tab/>
      </w:r>
      <w:r w:rsidRPr="00576A3E">
        <w:rPr>
          <w:rFonts w:ascii="Bookman Old Style" w:hAnsi="Bookman Old Style"/>
        </w:rPr>
        <w:tab/>
        <w:t>[City], [State] [Zip Code]</w:t>
      </w:r>
    </w:p>
    <w:p w14:paraId="11955935" w14:textId="77777777" w:rsidR="00576A3E" w:rsidRPr="00576A3E" w:rsidRDefault="00576A3E" w:rsidP="00F0334A">
      <w:pPr>
        <w:jc w:val="both"/>
        <w:rPr>
          <w:rFonts w:ascii="Bookman Old Style" w:hAnsi="Bookman Old Style"/>
        </w:rPr>
      </w:pPr>
    </w:p>
    <w:p w14:paraId="298BF17D" w14:textId="77777777" w:rsidR="00576A3E" w:rsidRPr="00576A3E" w:rsidRDefault="00576A3E" w:rsidP="00F0334A">
      <w:pPr>
        <w:jc w:val="both"/>
        <w:rPr>
          <w:rFonts w:ascii="Bookman Old Style" w:hAnsi="Bookman Old Style"/>
        </w:rPr>
      </w:pPr>
      <w:r w:rsidRPr="00576A3E">
        <w:rPr>
          <w:rFonts w:ascii="Bookman Old Style" w:hAnsi="Bookman Old Style"/>
        </w:rPr>
        <w:t>As my attorney-in-fact to act on my behalf for the following specific and limited purpose(s):</w:t>
      </w:r>
    </w:p>
    <w:p w14:paraId="78BC1AD4" w14:textId="77777777" w:rsidR="00576A3E" w:rsidRPr="00576A3E" w:rsidRDefault="00576A3E" w:rsidP="00F0334A">
      <w:pPr>
        <w:jc w:val="both"/>
        <w:rPr>
          <w:rFonts w:ascii="Bookman Old Style" w:hAnsi="Bookman Old Style"/>
        </w:rPr>
      </w:pPr>
      <w:r w:rsidRPr="00576A3E">
        <w:rPr>
          <w:rFonts w:ascii="Bookman Old Style" w:hAnsi="Bookman Old Style"/>
        </w:rPr>
        <w:t>______________________________________________________________________________</w:t>
      </w:r>
    </w:p>
    <w:p w14:paraId="635E2FB9" w14:textId="77777777" w:rsidR="00576A3E" w:rsidRPr="00576A3E" w:rsidRDefault="00576A3E" w:rsidP="00F0334A">
      <w:pPr>
        <w:jc w:val="both"/>
        <w:rPr>
          <w:rFonts w:ascii="Bookman Old Style" w:hAnsi="Bookman Old Style"/>
        </w:rPr>
      </w:pPr>
      <w:r w:rsidRPr="00576A3E">
        <w:rPr>
          <w:rFonts w:ascii="Bookman Old Style" w:hAnsi="Bookman Old Style"/>
        </w:rPr>
        <w:t>______________________________________________________________________________</w:t>
      </w:r>
    </w:p>
    <w:p w14:paraId="2F59BE06" w14:textId="77777777" w:rsidR="00576A3E" w:rsidRPr="00576A3E" w:rsidRDefault="00576A3E" w:rsidP="00F0334A">
      <w:pPr>
        <w:jc w:val="both"/>
        <w:rPr>
          <w:rFonts w:ascii="Bookman Old Style" w:hAnsi="Bookman Old Style"/>
        </w:rPr>
      </w:pPr>
      <w:r w:rsidRPr="00576A3E">
        <w:rPr>
          <w:rFonts w:ascii="Bookman Old Style" w:hAnsi="Bookman Old Style"/>
        </w:rPr>
        <w:t>______________________________________________________________________________</w:t>
      </w:r>
    </w:p>
    <w:p w14:paraId="20DBC2A6" w14:textId="77777777" w:rsidR="00576A3E" w:rsidRPr="00576A3E" w:rsidRDefault="00576A3E" w:rsidP="00F0334A">
      <w:pPr>
        <w:jc w:val="both"/>
        <w:rPr>
          <w:rFonts w:ascii="Bookman Old Style" w:hAnsi="Bookman Old Style"/>
        </w:rPr>
      </w:pPr>
      <w:r w:rsidRPr="00576A3E">
        <w:rPr>
          <w:rFonts w:ascii="Bookman Old Style" w:hAnsi="Bookman Old Style"/>
        </w:rPr>
        <w:t>______________________________________________________________________________</w:t>
      </w:r>
    </w:p>
    <w:p w14:paraId="29C7254F" w14:textId="77777777" w:rsidR="00576A3E" w:rsidRPr="00576A3E" w:rsidRDefault="00576A3E" w:rsidP="00F0334A">
      <w:pPr>
        <w:jc w:val="both"/>
        <w:rPr>
          <w:rFonts w:ascii="Bookman Old Style" w:hAnsi="Bookman Old Style"/>
        </w:rPr>
      </w:pPr>
      <w:r w:rsidRPr="00576A3E">
        <w:rPr>
          <w:rFonts w:ascii="Bookman Old Style" w:hAnsi="Bookman Old Style"/>
        </w:rPr>
        <w:t>______________________________________________________________________________</w:t>
      </w:r>
    </w:p>
    <w:p w14:paraId="57EF1AB8" w14:textId="77777777" w:rsidR="00576A3E" w:rsidRPr="00576A3E" w:rsidRDefault="00576A3E" w:rsidP="00F0334A">
      <w:pPr>
        <w:jc w:val="both"/>
        <w:rPr>
          <w:rFonts w:ascii="Bookman Old Style" w:hAnsi="Bookman Old Style"/>
        </w:rPr>
      </w:pPr>
      <w:r w:rsidRPr="00576A3E">
        <w:rPr>
          <w:rFonts w:ascii="Bookman Old Style" w:hAnsi="Bookman Old Style"/>
        </w:rPr>
        <w:t>______________________________________________________________________________</w:t>
      </w:r>
    </w:p>
    <w:p w14:paraId="0AE0E894" w14:textId="77777777" w:rsidR="00576A3E" w:rsidRPr="00576A3E" w:rsidRDefault="00576A3E" w:rsidP="00F0334A">
      <w:pPr>
        <w:jc w:val="both"/>
        <w:rPr>
          <w:rFonts w:ascii="Bookman Old Style" w:hAnsi="Bookman Old Style"/>
        </w:rPr>
      </w:pPr>
      <w:r w:rsidRPr="00576A3E">
        <w:rPr>
          <w:rFonts w:ascii="Bookman Old Style" w:hAnsi="Bookman Old Style"/>
        </w:rPr>
        <w:t>______________________________________________________________________________</w:t>
      </w:r>
    </w:p>
    <w:p w14:paraId="7147202C" w14:textId="77777777" w:rsidR="00576A3E" w:rsidRPr="00576A3E" w:rsidRDefault="00576A3E" w:rsidP="00F0334A">
      <w:pPr>
        <w:jc w:val="both"/>
        <w:rPr>
          <w:rFonts w:ascii="Bookman Old Style" w:hAnsi="Bookman Old Style"/>
        </w:rPr>
      </w:pPr>
      <w:r w:rsidRPr="00576A3E">
        <w:rPr>
          <w:rFonts w:ascii="Bookman Old Style" w:hAnsi="Bookman Old Style"/>
        </w:rPr>
        <w:t>This power of attorney is to start to be effective on ____/____/______, and shall remain effective until ____/____/______.</w:t>
      </w:r>
    </w:p>
    <w:p w14:paraId="50AA30D8" w14:textId="77777777" w:rsidR="00576A3E" w:rsidRPr="00576A3E" w:rsidRDefault="00576A3E" w:rsidP="00F0334A">
      <w:pPr>
        <w:jc w:val="both"/>
        <w:rPr>
          <w:rFonts w:ascii="Bookman Old Style" w:hAnsi="Bookman Old Style"/>
        </w:rPr>
      </w:pPr>
      <w:r w:rsidRPr="00576A3E">
        <w:rPr>
          <w:rFonts w:ascii="Bookman Old Style" w:hAnsi="Bookman Old Style"/>
        </w:rPr>
        <w:t>I hereby give and grant the above listed attorney-in-fact full power and authority to do and perform all and whatever is necessary to be done in and about the specific and limited premises that are set forth above. I ratify and confirm all that said attorney shall lawfully do or cause to be done by the virtue hereof.</w:t>
      </w:r>
    </w:p>
    <w:p w14:paraId="2C20A7DC" w14:textId="77777777" w:rsidR="00576A3E" w:rsidRPr="00576A3E" w:rsidRDefault="00576A3E" w:rsidP="00F0334A">
      <w:pPr>
        <w:jc w:val="both"/>
        <w:rPr>
          <w:rFonts w:ascii="Bookman Old Style" w:hAnsi="Bookman Old Style"/>
        </w:rPr>
      </w:pPr>
      <w:r w:rsidRPr="00576A3E">
        <w:rPr>
          <w:rFonts w:ascii="Bookman Old Style" w:hAnsi="Bookman Old Style"/>
        </w:rPr>
        <w:t xml:space="preserve">This Power of Attorney shall be governed by the laws of the State of ________________ in </w:t>
      </w:r>
    </w:p>
    <w:p w14:paraId="7BD47125" w14:textId="77777777" w:rsidR="00576A3E" w:rsidRPr="00576A3E" w:rsidRDefault="00576A3E" w:rsidP="00F0334A">
      <w:pPr>
        <w:jc w:val="both"/>
        <w:rPr>
          <w:rFonts w:ascii="Bookman Old Style" w:hAnsi="Bookman Old Style"/>
        </w:rPr>
      </w:pPr>
      <w:r w:rsidRPr="00576A3E">
        <w:rPr>
          <w:rFonts w:ascii="Bookman Old Style" w:hAnsi="Bookman Old Style"/>
        </w:rPr>
        <w:t>________________ County.</w:t>
      </w:r>
    </w:p>
    <w:p w14:paraId="20058A8F" w14:textId="77777777" w:rsidR="00576A3E" w:rsidRPr="00576A3E" w:rsidRDefault="00576A3E" w:rsidP="00F0334A">
      <w:pPr>
        <w:jc w:val="both"/>
        <w:rPr>
          <w:rFonts w:ascii="Bookman Old Style" w:hAnsi="Bookman Old Style"/>
        </w:rPr>
      </w:pPr>
    </w:p>
    <w:p w14:paraId="0FA15C01" w14:textId="6BABA86C" w:rsidR="00576A3E" w:rsidRPr="00576A3E" w:rsidRDefault="00576A3E" w:rsidP="00F0334A">
      <w:pPr>
        <w:jc w:val="both"/>
        <w:rPr>
          <w:rFonts w:ascii="Bookman Old Style" w:hAnsi="Bookman Old Style"/>
        </w:rPr>
      </w:pPr>
      <w:r w:rsidRPr="00576A3E">
        <w:rPr>
          <w:rFonts w:ascii="Bookman Old Style" w:hAnsi="Bookman Old Style"/>
        </w:rPr>
        <w:t>_________________________________________________</w:t>
      </w:r>
      <w:r>
        <w:rPr>
          <w:rFonts w:ascii="Bookman Old Style" w:hAnsi="Bookman Old Style"/>
        </w:rPr>
        <w:t xml:space="preserve">                   </w:t>
      </w:r>
      <w:r w:rsidRPr="00576A3E">
        <w:rPr>
          <w:rFonts w:ascii="Bookman Old Style" w:hAnsi="Bookman Old Style"/>
        </w:rPr>
        <w:t>Date____________</w:t>
      </w:r>
    </w:p>
    <w:p w14:paraId="3C5353DA" w14:textId="77777777" w:rsidR="00576A3E" w:rsidRPr="00576A3E" w:rsidRDefault="00576A3E" w:rsidP="00F0334A">
      <w:pPr>
        <w:jc w:val="both"/>
        <w:rPr>
          <w:rFonts w:ascii="Bookman Old Style" w:hAnsi="Bookman Old Style"/>
        </w:rPr>
      </w:pPr>
      <w:r w:rsidRPr="00576A3E">
        <w:rPr>
          <w:rFonts w:ascii="Bookman Old Style" w:hAnsi="Bookman Old Style"/>
        </w:rPr>
        <w:t xml:space="preserve">Signature </w:t>
      </w:r>
    </w:p>
    <w:p w14:paraId="63C4A297" w14:textId="77777777" w:rsidR="00576A3E" w:rsidRPr="00576A3E" w:rsidRDefault="00576A3E" w:rsidP="00F0334A">
      <w:pPr>
        <w:jc w:val="both"/>
        <w:rPr>
          <w:rFonts w:ascii="Bookman Old Style" w:hAnsi="Bookman Old Style"/>
        </w:rPr>
      </w:pPr>
    </w:p>
    <w:p w14:paraId="099E773D" w14:textId="77777777" w:rsidR="00576A3E" w:rsidRPr="00576A3E" w:rsidRDefault="00576A3E" w:rsidP="00F0334A">
      <w:pPr>
        <w:jc w:val="both"/>
        <w:rPr>
          <w:rFonts w:ascii="Bookman Old Style" w:hAnsi="Bookman Old Style"/>
        </w:rPr>
      </w:pPr>
    </w:p>
    <w:p w14:paraId="4F92608D" w14:textId="46044C26" w:rsidR="00576A3E" w:rsidRPr="00576A3E" w:rsidRDefault="00576A3E" w:rsidP="00F0334A">
      <w:pPr>
        <w:jc w:val="both"/>
        <w:rPr>
          <w:rFonts w:ascii="Bookman Old Style" w:hAnsi="Bookman Old Style"/>
        </w:rPr>
      </w:pPr>
      <w:r w:rsidRPr="00576A3E">
        <w:rPr>
          <w:rFonts w:ascii="Bookman Old Style" w:hAnsi="Bookman Old Style"/>
        </w:rPr>
        <w:lastRenderedPageBreak/>
        <w:t>By accepting this appointment and acting under it, I the attorney-in-fact (“Agent”) do hereby assume the legal responsibilities of an agent.</w:t>
      </w:r>
    </w:p>
    <w:p w14:paraId="3D8EE720" w14:textId="77777777" w:rsidR="00576A3E" w:rsidRPr="00576A3E" w:rsidRDefault="00576A3E" w:rsidP="00F0334A">
      <w:pPr>
        <w:jc w:val="both"/>
        <w:rPr>
          <w:rFonts w:ascii="Bookman Old Style" w:hAnsi="Bookman Old Style"/>
        </w:rPr>
      </w:pPr>
    </w:p>
    <w:p w14:paraId="2E4591AA" w14:textId="23D05038" w:rsidR="00576A3E" w:rsidRPr="00576A3E" w:rsidRDefault="00576A3E" w:rsidP="00F0334A">
      <w:pPr>
        <w:jc w:val="both"/>
        <w:rPr>
          <w:rFonts w:ascii="Bookman Old Style" w:hAnsi="Bookman Old Style"/>
        </w:rPr>
      </w:pPr>
      <w:r w:rsidRPr="00576A3E">
        <w:rPr>
          <w:rFonts w:ascii="Bookman Old Style" w:hAnsi="Bookman Old Style"/>
        </w:rPr>
        <w:t>_______________________________________                                                   Date____________</w:t>
      </w:r>
    </w:p>
    <w:p w14:paraId="3DF1F4D5" w14:textId="77777777" w:rsidR="00576A3E" w:rsidRPr="00576A3E" w:rsidRDefault="00576A3E" w:rsidP="00F0334A">
      <w:pPr>
        <w:jc w:val="both"/>
        <w:rPr>
          <w:rFonts w:ascii="Bookman Old Style" w:hAnsi="Bookman Old Style"/>
        </w:rPr>
      </w:pPr>
      <w:r w:rsidRPr="00576A3E">
        <w:rPr>
          <w:rFonts w:ascii="Bookman Old Style" w:hAnsi="Bookman Old Style"/>
        </w:rPr>
        <w:t>Signature of Attorney-in-Fact</w:t>
      </w:r>
    </w:p>
    <w:p w14:paraId="064A7390" w14:textId="77777777" w:rsidR="00576A3E" w:rsidRPr="00576A3E" w:rsidRDefault="00576A3E" w:rsidP="00F0334A">
      <w:pPr>
        <w:jc w:val="both"/>
        <w:rPr>
          <w:rFonts w:ascii="Bookman Old Style" w:hAnsi="Bookman Old Style"/>
        </w:rPr>
      </w:pPr>
    </w:p>
    <w:p w14:paraId="7140092A" w14:textId="77777777" w:rsidR="00576A3E" w:rsidRPr="00576A3E" w:rsidRDefault="00576A3E" w:rsidP="00F0334A">
      <w:pPr>
        <w:jc w:val="both"/>
        <w:rPr>
          <w:rFonts w:ascii="Bookman Old Style" w:hAnsi="Bookman Old Style"/>
        </w:rPr>
      </w:pPr>
      <w:r w:rsidRPr="00576A3E">
        <w:rPr>
          <w:rFonts w:ascii="Bookman Old Style" w:hAnsi="Bookman Old Style"/>
        </w:rPr>
        <w:t xml:space="preserve">  </w:t>
      </w:r>
    </w:p>
    <w:p w14:paraId="40AC96C1" w14:textId="77777777" w:rsidR="00576A3E" w:rsidRPr="00576A3E" w:rsidRDefault="00576A3E" w:rsidP="00F0334A">
      <w:pPr>
        <w:jc w:val="both"/>
        <w:rPr>
          <w:rFonts w:ascii="Bookman Old Style" w:hAnsi="Bookman Old Style"/>
        </w:rPr>
      </w:pPr>
    </w:p>
    <w:p w14:paraId="382045C0" w14:textId="5F57114B" w:rsidR="00576A3E" w:rsidRPr="00576A3E" w:rsidRDefault="00576A3E" w:rsidP="00F0334A">
      <w:pPr>
        <w:jc w:val="both"/>
        <w:rPr>
          <w:rFonts w:ascii="Bookman Old Style" w:hAnsi="Bookman Old Style"/>
        </w:rPr>
      </w:pPr>
      <w:r w:rsidRPr="00576A3E">
        <w:rPr>
          <w:rFonts w:ascii="Bookman Old Style" w:hAnsi="Bookman Old Style"/>
        </w:rPr>
        <w:t>WITNESS 1) _________________________________</w:t>
      </w:r>
    </w:p>
    <w:p w14:paraId="4920B635" w14:textId="77777777" w:rsidR="00576A3E" w:rsidRPr="00576A3E" w:rsidRDefault="00576A3E" w:rsidP="00F0334A">
      <w:pPr>
        <w:jc w:val="both"/>
        <w:rPr>
          <w:rFonts w:ascii="Bookman Old Style" w:hAnsi="Bookman Old Style"/>
        </w:rPr>
      </w:pPr>
    </w:p>
    <w:p w14:paraId="06FAF8D5" w14:textId="77777777" w:rsidR="00576A3E" w:rsidRPr="00576A3E" w:rsidRDefault="00576A3E" w:rsidP="00F0334A">
      <w:pPr>
        <w:jc w:val="both"/>
        <w:rPr>
          <w:rFonts w:ascii="Bookman Old Style" w:hAnsi="Bookman Old Style"/>
        </w:rPr>
      </w:pPr>
    </w:p>
    <w:p w14:paraId="226C8777" w14:textId="2A3F4330" w:rsidR="004742F6" w:rsidRPr="00576A3E" w:rsidRDefault="00576A3E" w:rsidP="00F0334A">
      <w:pPr>
        <w:jc w:val="both"/>
        <w:rPr>
          <w:rFonts w:ascii="Bookman Old Style" w:hAnsi="Bookman Old Style"/>
        </w:rPr>
      </w:pPr>
      <w:r w:rsidRPr="00576A3E">
        <w:rPr>
          <w:rFonts w:ascii="Bookman Old Style" w:hAnsi="Bookman Old Style"/>
        </w:rPr>
        <w:t>WITNESS 2) _________________________________</w:t>
      </w:r>
    </w:p>
    <w:sectPr w:rsidR="004742F6" w:rsidRPr="00576A3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BE429D1" w14:textId="77777777" w:rsidR="00DF73D7" w:rsidRDefault="00DF73D7" w:rsidP="00576A3E">
      <w:pPr>
        <w:spacing w:after="0" w:line="240" w:lineRule="auto"/>
      </w:pPr>
      <w:r>
        <w:separator/>
      </w:r>
    </w:p>
  </w:endnote>
  <w:endnote w:type="continuationSeparator" w:id="0">
    <w:p w14:paraId="0626B638" w14:textId="77777777" w:rsidR="00DF73D7" w:rsidRDefault="00DF73D7" w:rsidP="00576A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FB02068" w14:textId="77777777" w:rsidR="00DF73D7" w:rsidRDefault="00DF73D7" w:rsidP="00576A3E">
      <w:pPr>
        <w:spacing w:after="0" w:line="240" w:lineRule="auto"/>
      </w:pPr>
      <w:r>
        <w:separator/>
      </w:r>
    </w:p>
  </w:footnote>
  <w:footnote w:type="continuationSeparator" w:id="0">
    <w:p w14:paraId="3A59E4B4" w14:textId="77777777" w:rsidR="00DF73D7" w:rsidRDefault="00DF73D7" w:rsidP="00576A3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zMTQyNzAwMTK3sDRX0lEKTi0uzszPAykwrAUAc9CreCwAAAA="/>
  </w:docVars>
  <w:rsids>
    <w:rsidRoot w:val="00955E15"/>
    <w:rsid w:val="001655C6"/>
    <w:rsid w:val="0022573E"/>
    <w:rsid w:val="004742F6"/>
    <w:rsid w:val="00576A3E"/>
    <w:rsid w:val="00827897"/>
    <w:rsid w:val="00955E15"/>
    <w:rsid w:val="00984779"/>
    <w:rsid w:val="00BA2284"/>
    <w:rsid w:val="00DF73D7"/>
    <w:rsid w:val="00E72C44"/>
    <w:rsid w:val="00EC5727"/>
    <w:rsid w:val="00F033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9725C1"/>
  <w15:chartTrackingRefBased/>
  <w15:docId w15:val="{BC133BCE-2519-4E14-9F6C-1062E2D9AB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76A3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6A3E"/>
  </w:style>
  <w:style w:type="paragraph" w:styleId="Footer">
    <w:name w:val="footer"/>
    <w:basedOn w:val="Normal"/>
    <w:link w:val="FooterChar"/>
    <w:uiPriority w:val="99"/>
    <w:unhideWhenUsed/>
    <w:rsid w:val="00576A3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6A3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91</Words>
  <Characters>1664</Characters>
  <Application>Microsoft Office Word</Application>
  <DocSecurity>0</DocSecurity>
  <Lines>13</Lines>
  <Paragraphs>3</Paragraphs>
  <ScaleCrop>false</ScaleCrop>
  <Company/>
  <LinksUpToDate>false</LinksUpToDate>
  <CharactersWithSpaces>1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gesh Naidu</dc:creator>
  <cp:keywords/>
  <dc:description/>
  <cp:lastModifiedBy>Sharp Spider</cp:lastModifiedBy>
  <cp:revision>8</cp:revision>
  <dcterms:created xsi:type="dcterms:W3CDTF">2020-01-03T11:41:00Z</dcterms:created>
  <dcterms:modified xsi:type="dcterms:W3CDTF">2020-03-25T20:21:00Z</dcterms:modified>
</cp:coreProperties>
</file>